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1D6A5" w14:textId="27B6528B" w:rsidR="00E13822" w:rsidRDefault="00E13822" w:rsidP="00E13822">
      <w:pPr>
        <w:jc w:val="center"/>
        <w:rPr>
          <w:b/>
        </w:rPr>
      </w:pPr>
      <w:r w:rsidRPr="00E13822">
        <w:rPr>
          <w:b/>
        </w:rPr>
        <w:t xml:space="preserve">Peer Evaluation Form </w:t>
      </w:r>
    </w:p>
    <w:p w14:paraId="3B045AC6" w14:textId="77777777" w:rsidR="00E13822" w:rsidRDefault="00E13822" w:rsidP="00E13822"/>
    <w:p w14:paraId="311B27CF" w14:textId="7FA98D23" w:rsidR="00E13822" w:rsidRDefault="00E13822" w:rsidP="00E13822">
      <w:r>
        <w:t>Your name ________</w:t>
      </w:r>
      <w:r w:rsidR="008C7A48">
        <w:t>Shikhar</w:t>
      </w:r>
      <w:r>
        <w:t>_____________________________________</w:t>
      </w:r>
      <w:r w:rsidR="00BF7CB5">
        <w:t xml:space="preserve">    Student id:  ____</w:t>
      </w:r>
      <w:r w:rsidR="006D3562">
        <w:t>8744015</w:t>
      </w:r>
      <w:r w:rsidR="00BF7CB5">
        <w:t xml:space="preserve">________________________________________________  </w:t>
      </w:r>
    </w:p>
    <w:p w14:paraId="79D30DC8" w14:textId="77777777" w:rsidR="00E13822" w:rsidRDefault="00E13822" w:rsidP="00E13822"/>
    <w:p w14:paraId="30C4ACD7" w14:textId="77777777" w:rsidR="00E13822" w:rsidRDefault="00E13822" w:rsidP="00E13822">
      <w:r>
        <w:t>Write the name of each of your group members in a separate column. For each person, indicate the extent to which you agree with the statement on the left, using a scale of 1-4 (1=strongly disagree; 2=disagree; 3=agree; 4=strongly agree). Total the numbers in each column.</w:t>
      </w:r>
    </w:p>
    <w:p w14:paraId="04277F43" w14:textId="77777777" w:rsidR="00E13822" w:rsidRDefault="00E13822" w:rsidP="00E13822"/>
    <w:p w14:paraId="05190EB0" w14:textId="77777777" w:rsidR="00CD57F2" w:rsidRDefault="00CD57F2" w:rsidP="00E13822"/>
    <w:tbl>
      <w:tblPr>
        <w:tblStyle w:val="TableGrid"/>
        <w:tblW w:w="12478" w:type="dxa"/>
        <w:tblLook w:val="00A0" w:firstRow="1" w:lastRow="0" w:firstColumn="1" w:lastColumn="0" w:noHBand="0" w:noVBand="0"/>
      </w:tblPr>
      <w:tblGrid>
        <w:gridCol w:w="4460"/>
        <w:gridCol w:w="2743"/>
        <w:gridCol w:w="2532"/>
        <w:gridCol w:w="2743"/>
      </w:tblGrid>
      <w:tr w:rsidR="00CD57F2" w14:paraId="220A0DAA" w14:textId="77777777" w:rsidTr="00CD57F2">
        <w:trPr>
          <w:trHeight w:val="604"/>
        </w:trPr>
        <w:tc>
          <w:tcPr>
            <w:tcW w:w="4460" w:type="dxa"/>
          </w:tcPr>
          <w:p w14:paraId="7A49E7EE" w14:textId="77777777" w:rsidR="00CD57F2" w:rsidRPr="00CD57F2" w:rsidRDefault="00CD57F2" w:rsidP="00CD57F2">
            <w:pPr>
              <w:rPr>
                <w:b/>
              </w:rPr>
            </w:pPr>
            <w:r w:rsidRPr="00CD57F2">
              <w:rPr>
                <w:b/>
              </w:rPr>
              <w:t>Evaluation Criteria</w:t>
            </w:r>
          </w:p>
        </w:tc>
        <w:tc>
          <w:tcPr>
            <w:tcW w:w="2743" w:type="dxa"/>
          </w:tcPr>
          <w:p w14:paraId="00539751" w14:textId="0797AE5E" w:rsidR="00CD57F2" w:rsidRPr="00CD57F2" w:rsidRDefault="008C7A48" w:rsidP="00CD57F2">
            <w:pPr>
              <w:rPr>
                <w:b/>
              </w:rPr>
            </w:pPr>
            <w:r>
              <w:rPr>
                <w:b/>
              </w:rPr>
              <w:t>Shikhar Shah</w:t>
            </w:r>
            <w:r w:rsidR="00CD57F2" w:rsidRPr="00CD57F2">
              <w:rPr>
                <w:b/>
              </w:rPr>
              <w:t>:</w:t>
            </w:r>
          </w:p>
          <w:p w14:paraId="21E0A9A9" w14:textId="77777777" w:rsidR="00CD57F2" w:rsidRPr="00CD57F2" w:rsidRDefault="00CD57F2" w:rsidP="00CD57F2">
            <w:pPr>
              <w:rPr>
                <w:b/>
              </w:rPr>
            </w:pPr>
          </w:p>
          <w:p w14:paraId="42D98AD1" w14:textId="77777777" w:rsidR="00CD57F2" w:rsidRPr="00CD57F2" w:rsidRDefault="00CD57F2" w:rsidP="00CD57F2">
            <w:pPr>
              <w:rPr>
                <w:b/>
              </w:rPr>
            </w:pPr>
          </w:p>
        </w:tc>
        <w:tc>
          <w:tcPr>
            <w:tcW w:w="2532" w:type="dxa"/>
          </w:tcPr>
          <w:p w14:paraId="2EAF54A9" w14:textId="4954A907" w:rsidR="00CD57F2" w:rsidRPr="00CD57F2" w:rsidRDefault="00995ACA" w:rsidP="00CD57F2">
            <w:pPr>
              <w:rPr>
                <w:b/>
              </w:rPr>
            </w:pPr>
            <w:r>
              <w:rPr>
                <w:b/>
              </w:rPr>
              <w:t>Keval Patel</w:t>
            </w:r>
            <w:r w:rsidR="00CD57F2" w:rsidRPr="00CD57F2">
              <w:rPr>
                <w:b/>
              </w:rPr>
              <w:t>:</w:t>
            </w:r>
          </w:p>
          <w:p w14:paraId="174F9DFB" w14:textId="77777777" w:rsidR="00CD57F2" w:rsidRPr="00CD57F2" w:rsidRDefault="00CD57F2" w:rsidP="00CD57F2">
            <w:pPr>
              <w:rPr>
                <w:b/>
              </w:rPr>
            </w:pPr>
          </w:p>
        </w:tc>
        <w:tc>
          <w:tcPr>
            <w:tcW w:w="2743" w:type="dxa"/>
          </w:tcPr>
          <w:p w14:paraId="646C5DB4" w14:textId="5FD41C14" w:rsidR="00CD57F2" w:rsidRPr="00CD57F2" w:rsidRDefault="008C7A48" w:rsidP="00CD57F2">
            <w:pPr>
              <w:rPr>
                <w:b/>
              </w:rPr>
            </w:pPr>
            <w:proofErr w:type="spellStart"/>
            <w:r>
              <w:rPr>
                <w:b/>
              </w:rPr>
              <w:t>Miten</w:t>
            </w:r>
            <w:proofErr w:type="spellEnd"/>
            <w:r w:rsidR="00995ACA">
              <w:rPr>
                <w:b/>
              </w:rPr>
              <w:t xml:space="preserve"> </w:t>
            </w:r>
            <w:r>
              <w:rPr>
                <w:b/>
              </w:rPr>
              <w:t>Patel</w:t>
            </w:r>
            <w:r w:rsidR="00CD57F2" w:rsidRPr="00CD57F2">
              <w:rPr>
                <w:b/>
              </w:rPr>
              <w:t>:</w:t>
            </w:r>
          </w:p>
        </w:tc>
      </w:tr>
      <w:tr w:rsidR="00CD57F2" w14:paraId="608FBD70" w14:textId="77777777" w:rsidTr="00CD57F2">
        <w:trPr>
          <w:trHeight w:val="807"/>
        </w:trPr>
        <w:tc>
          <w:tcPr>
            <w:tcW w:w="4460" w:type="dxa"/>
          </w:tcPr>
          <w:p w14:paraId="76BAEED9" w14:textId="77777777" w:rsidR="00CD57F2" w:rsidRDefault="00CD57F2" w:rsidP="00E13822">
            <w:r>
              <w:t>Contributes meaningfully to group discussions.</w:t>
            </w:r>
          </w:p>
          <w:p w14:paraId="7C69EE98" w14:textId="77777777" w:rsidR="00CD57F2" w:rsidRDefault="00CD57F2" w:rsidP="00E13822"/>
        </w:tc>
        <w:tc>
          <w:tcPr>
            <w:tcW w:w="2743" w:type="dxa"/>
          </w:tcPr>
          <w:p w14:paraId="06F32F7D" w14:textId="283811BA" w:rsidR="00CD57F2" w:rsidRDefault="00995ACA" w:rsidP="00E13822">
            <w:r>
              <w:t>4</w:t>
            </w:r>
          </w:p>
        </w:tc>
        <w:tc>
          <w:tcPr>
            <w:tcW w:w="2532" w:type="dxa"/>
          </w:tcPr>
          <w:p w14:paraId="3A718209" w14:textId="0A0CDD7F" w:rsidR="00CD57F2" w:rsidRDefault="00995ACA" w:rsidP="00E13822">
            <w:r>
              <w:t>4</w:t>
            </w:r>
          </w:p>
        </w:tc>
        <w:tc>
          <w:tcPr>
            <w:tcW w:w="2743" w:type="dxa"/>
          </w:tcPr>
          <w:p w14:paraId="2F9672E1" w14:textId="2A9A0B35" w:rsidR="00CD57F2" w:rsidRDefault="00995ACA" w:rsidP="00E13822">
            <w:r>
              <w:t>4</w:t>
            </w:r>
          </w:p>
        </w:tc>
      </w:tr>
      <w:tr w:rsidR="00CD57F2" w14:paraId="6E67E135" w14:textId="77777777" w:rsidTr="00CD57F2">
        <w:trPr>
          <w:trHeight w:val="704"/>
        </w:trPr>
        <w:tc>
          <w:tcPr>
            <w:tcW w:w="4460" w:type="dxa"/>
          </w:tcPr>
          <w:p w14:paraId="05635CC4" w14:textId="77777777" w:rsidR="00CD57F2" w:rsidRDefault="00CD57F2" w:rsidP="00E13822">
            <w:r>
              <w:t>Completes assigned work on time.</w:t>
            </w:r>
          </w:p>
        </w:tc>
        <w:tc>
          <w:tcPr>
            <w:tcW w:w="2743" w:type="dxa"/>
          </w:tcPr>
          <w:p w14:paraId="4FEA6DF8" w14:textId="04D147E4" w:rsidR="00CD57F2" w:rsidRDefault="008C7A48" w:rsidP="00E13822">
            <w:r>
              <w:t>3</w:t>
            </w:r>
          </w:p>
        </w:tc>
        <w:tc>
          <w:tcPr>
            <w:tcW w:w="2532" w:type="dxa"/>
          </w:tcPr>
          <w:p w14:paraId="6F89A7B8" w14:textId="2FFD6778" w:rsidR="00CD57F2" w:rsidRDefault="008C7A48" w:rsidP="00E13822">
            <w:r>
              <w:t>3</w:t>
            </w:r>
          </w:p>
        </w:tc>
        <w:tc>
          <w:tcPr>
            <w:tcW w:w="2743" w:type="dxa"/>
          </w:tcPr>
          <w:p w14:paraId="0EF43BE0" w14:textId="24AAB71A" w:rsidR="00CD57F2" w:rsidRDefault="008C7A48" w:rsidP="00E13822">
            <w:r>
              <w:t>3</w:t>
            </w:r>
          </w:p>
        </w:tc>
      </w:tr>
      <w:tr w:rsidR="00CD57F2" w14:paraId="48FB64FE" w14:textId="77777777" w:rsidTr="00CD57F2">
        <w:trPr>
          <w:trHeight w:val="807"/>
        </w:trPr>
        <w:tc>
          <w:tcPr>
            <w:tcW w:w="4460" w:type="dxa"/>
          </w:tcPr>
          <w:p w14:paraId="22378FBD" w14:textId="77777777" w:rsidR="00CD57F2" w:rsidRDefault="00CD57F2" w:rsidP="00E13822">
            <w:r>
              <w:t>Prepares work in a quality manner.</w:t>
            </w:r>
          </w:p>
          <w:p w14:paraId="48920546" w14:textId="77777777" w:rsidR="00CD57F2" w:rsidRDefault="00CD57F2" w:rsidP="00E13822"/>
        </w:tc>
        <w:tc>
          <w:tcPr>
            <w:tcW w:w="2743" w:type="dxa"/>
          </w:tcPr>
          <w:p w14:paraId="24E13070" w14:textId="462DB0E7" w:rsidR="00CD57F2" w:rsidRDefault="008C7A48" w:rsidP="00E13822">
            <w:r>
              <w:t>4</w:t>
            </w:r>
          </w:p>
        </w:tc>
        <w:tc>
          <w:tcPr>
            <w:tcW w:w="2532" w:type="dxa"/>
          </w:tcPr>
          <w:p w14:paraId="6E0C02A4" w14:textId="2AEFDA03" w:rsidR="00CD57F2" w:rsidRDefault="008C7A48" w:rsidP="00E13822">
            <w:r>
              <w:t>4</w:t>
            </w:r>
          </w:p>
        </w:tc>
        <w:tc>
          <w:tcPr>
            <w:tcW w:w="2743" w:type="dxa"/>
          </w:tcPr>
          <w:p w14:paraId="5DCE3221" w14:textId="58A2815B" w:rsidR="00CD57F2" w:rsidRDefault="008C7A48" w:rsidP="00E13822">
            <w:r>
              <w:t>4</w:t>
            </w:r>
          </w:p>
        </w:tc>
      </w:tr>
      <w:tr w:rsidR="00CD57F2" w14:paraId="30891F81" w14:textId="77777777" w:rsidTr="00CD57F2">
        <w:trPr>
          <w:trHeight w:val="826"/>
        </w:trPr>
        <w:tc>
          <w:tcPr>
            <w:tcW w:w="4460" w:type="dxa"/>
          </w:tcPr>
          <w:p w14:paraId="6F5E3977" w14:textId="77777777" w:rsidR="00CD57F2" w:rsidRDefault="00CD57F2" w:rsidP="00E13822">
            <w:r>
              <w:t>Demonstrates a cooperative and supportive attitude.</w:t>
            </w:r>
          </w:p>
          <w:p w14:paraId="0CCF783B" w14:textId="77777777" w:rsidR="00CD57F2" w:rsidRDefault="00CD57F2" w:rsidP="00E13822"/>
        </w:tc>
        <w:tc>
          <w:tcPr>
            <w:tcW w:w="2743" w:type="dxa"/>
          </w:tcPr>
          <w:p w14:paraId="0E44156D" w14:textId="3D7F0EA1" w:rsidR="00CD57F2" w:rsidRDefault="00995ACA" w:rsidP="00E13822">
            <w:r>
              <w:t>4</w:t>
            </w:r>
          </w:p>
        </w:tc>
        <w:tc>
          <w:tcPr>
            <w:tcW w:w="2532" w:type="dxa"/>
          </w:tcPr>
          <w:p w14:paraId="64F6AD98" w14:textId="4E611D11" w:rsidR="00CD57F2" w:rsidRDefault="00995ACA" w:rsidP="00E13822">
            <w:r>
              <w:t>4</w:t>
            </w:r>
          </w:p>
        </w:tc>
        <w:tc>
          <w:tcPr>
            <w:tcW w:w="2743" w:type="dxa"/>
          </w:tcPr>
          <w:p w14:paraId="666E867E" w14:textId="7EA4E233" w:rsidR="00CD57F2" w:rsidRDefault="00995ACA" w:rsidP="00E13822">
            <w:r>
              <w:t>4</w:t>
            </w:r>
          </w:p>
        </w:tc>
      </w:tr>
      <w:tr w:rsidR="00CD57F2" w14:paraId="2BF46CFF" w14:textId="77777777" w:rsidTr="00CD57F2">
        <w:trPr>
          <w:trHeight w:val="826"/>
        </w:trPr>
        <w:tc>
          <w:tcPr>
            <w:tcW w:w="4460" w:type="dxa"/>
          </w:tcPr>
          <w:p w14:paraId="178A578E" w14:textId="77777777" w:rsidR="00CD57F2" w:rsidRDefault="00CD57F2" w:rsidP="00E13822">
            <w:r>
              <w:t>Contributes significantly to the success of the project.</w:t>
            </w:r>
          </w:p>
          <w:p w14:paraId="314DA533" w14:textId="77777777" w:rsidR="00CD57F2" w:rsidRDefault="00CD57F2" w:rsidP="00E13822"/>
        </w:tc>
        <w:tc>
          <w:tcPr>
            <w:tcW w:w="2743" w:type="dxa"/>
          </w:tcPr>
          <w:p w14:paraId="0AC75B5D" w14:textId="1686B43E" w:rsidR="00CD57F2" w:rsidRDefault="00995ACA" w:rsidP="00E13822">
            <w:r>
              <w:t>4</w:t>
            </w:r>
          </w:p>
        </w:tc>
        <w:tc>
          <w:tcPr>
            <w:tcW w:w="2532" w:type="dxa"/>
          </w:tcPr>
          <w:p w14:paraId="1D08BD5A" w14:textId="48BD6FC9" w:rsidR="00CD57F2" w:rsidRDefault="00995ACA" w:rsidP="00E13822">
            <w:r>
              <w:t>4</w:t>
            </w:r>
          </w:p>
        </w:tc>
        <w:tc>
          <w:tcPr>
            <w:tcW w:w="2743" w:type="dxa"/>
          </w:tcPr>
          <w:p w14:paraId="7354F2DE" w14:textId="267653E1" w:rsidR="00CD57F2" w:rsidRDefault="00995ACA" w:rsidP="00E13822">
            <w:r>
              <w:t>4</w:t>
            </w:r>
          </w:p>
        </w:tc>
      </w:tr>
      <w:tr w:rsidR="00CD57F2" w14:paraId="37F1233A" w14:textId="77777777" w:rsidTr="00CD57F2">
        <w:trPr>
          <w:trHeight w:val="531"/>
        </w:trPr>
        <w:tc>
          <w:tcPr>
            <w:tcW w:w="4460" w:type="dxa"/>
          </w:tcPr>
          <w:p w14:paraId="5B062EE1" w14:textId="77777777" w:rsidR="00CD57F2" w:rsidRPr="00BF7CB5" w:rsidRDefault="00CD57F2" w:rsidP="00BF7CB5">
            <w:pPr>
              <w:jc w:val="center"/>
              <w:rPr>
                <w:b/>
              </w:rPr>
            </w:pPr>
            <w:r w:rsidRPr="00BF7CB5">
              <w:rPr>
                <w:b/>
              </w:rPr>
              <w:t>TOTALS</w:t>
            </w:r>
          </w:p>
        </w:tc>
        <w:tc>
          <w:tcPr>
            <w:tcW w:w="2743" w:type="dxa"/>
          </w:tcPr>
          <w:p w14:paraId="17414914" w14:textId="5B49CAE8" w:rsidR="00CD57F2" w:rsidRDefault="00995ACA" w:rsidP="00E13822">
            <w:r>
              <w:t>19</w:t>
            </w:r>
          </w:p>
          <w:p w14:paraId="3E9D47DA" w14:textId="77777777" w:rsidR="00CD57F2" w:rsidRDefault="00CD57F2" w:rsidP="00E13822"/>
        </w:tc>
        <w:tc>
          <w:tcPr>
            <w:tcW w:w="2532" w:type="dxa"/>
          </w:tcPr>
          <w:p w14:paraId="32DA49E4" w14:textId="6E27C5CA" w:rsidR="00CD57F2" w:rsidRDefault="00995ACA" w:rsidP="00E13822">
            <w:r>
              <w:t>19</w:t>
            </w:r>
          </w:p>
        </w:tc>
        <w:tc>
          <w:tcPr>
            <w:tcW w:w="2743" w:type="dxa"/>
          </w:tcPr>
          <w:p w14:paraId="7B51858B" w14:textId="35FB8155" w:rsidR="00CD57F2" w:rsidRDefault="00995ACA" w:rsidP="00E13822">
            <w:r>
              <w:t>19</w:t>
            </w:r>
          </w:p>
        </w:tc>
      </w:tr>
    </w:tbl>
    <w:p w14:paraId="38E128A9" w14:textId="77777777" w:rsidR="00E13822" w:rsidRDefault="00E13822" w:rsidP="00E13822"/>
    <w:p w14:paraId="30E1B05D" w14:textId="77777777" w:rsidR="00953822" w:rsidRDefault="00953822" w:rsidP="00E13822"/>
    <w:p w14:paraId="6839D0C8" w14:textId="77777777" w:rsidR="00E13822" w:rsidRDefault="00E13822" w:rsidP="00E13822"/>
    <w:p w14:paraId="7529F857" w14:textId="77777777" w:rsidR="00BF7CB5" w:rsidRDefault="00BF7CB5" w:rsidP="00E13822"/>
    <w:p w14:paraId="0D0B70CF" w14:textId="77777777" w:rsidR="002D17B9" w:rsidRDefault="002D17B9" w:rsidP="00FC05E6">
      <w:pPr>
        <w:pStyle w:val="ListParagraph"/>
        <w:numPr>
          <w:ilvl w:val="0"/>
          <w:numId w:val="1"/>
        </w:numPr>
        <w:ind w:left="360"/>
      </w:pPr>
      <w:r>
        <w:t>How effectively did your group work?</w:t>
      </w:r>
    </w:p>
    <w:p w14:paraId="0AF37B1C" w14:textId="0D755FE5" w:rsidR="002D17B9" w:rsidRDefault="00B70E33" w:rsidP="00B70E33">
      <w:pPr>
        <w:pStyle w:val="ListParagraph"/>
        <w:numPr>
          <w:ilvl w:val="0"/>
          <w:numId w:val="2"/>
        </w:numPr>
      </w:pPr>
      <w:r>
        <w:t xml:space="preserve">As we had divided our tasks, it became very easy to understand everyone’s role in the project and with all these eventually the work efficiency resulted in very high. </w:t>
      </w:r>
    </w:p>
    <w:p w14:paraId="39C6A6B5" w14:textId="77777777" w:rsidR="002D17B9" w:rsidRDefault="002D17B9" w:rsidP="00FC05E6"/>
    <w:p w14:paraId="754DDBC9" w14:textId="77777777" w:rsidR="002D17B9" w:rsidRDefault="002D17B9" w:rsidP="00FC05E6">
      <w:pPr>
        <w:pStyle w:val="ListParagraph"/>
        <w:numPr>
          <w:ilvl w:val="0"/>
          <w:numId w:val="1"/>
        </w:numPr>
        <w:ind w:left="360"/>
      </w:pPr>
      <w:r>
        <w:t>Were the behaviors of any of your team members particularly valuable or detrimental to the team? Explain.</w:t>
      </w:r>
    </w:p>
    <w:p w14:paraId="46F5A288" w14:textId="153358E1" w:rsidR="002D17B9" w:rsidRDefault="00B70E33" w:rsidP="00B70E33">
      <w:pPr>
        <w:pStyle w:val="ListParagraph"/>
        <w:numPr>
          <w:ilvl w:val="0"/>
          <w:numId w:val="2"/>
        </w:numPr>
      </w:pPr>
      <w:r>
        <w:t>Every team member has their equal contribution in the making of this project. The biggest plus point</w:t>
      </w:r>
      <w:r w:rsidR="006E1A68">
        <w:t>,</w:t>
      </w:r>
      <w:r>
        <w:t xml:space="preserve"> I would say </w:t>
      </w:r>
      <w:r w:rsidR="006E1A68">
        <w:t>was</w:t>
      </w:r>
      <w:r>
        <w:t xml:space="preserve"> a co-ordination among us.</w:t>
      </w:r>
    </w:p>
    <w:p w14:paraId="68D2B80F" w14:textId="77777777" w:rsidR="00B70E33" w:rsidRDefault="00B70E33" w:rsidP="00B70E33">
      <w:pPr>
        <w:pStyle w:val="ListParagraph"/>
        <w:ind w:left="360"/>
      </w:pPr>
    </w:p>
    <w:p w14:paraId="4A286A16" w14:textId="2AD92E52" w:rsidR="00FC05E6" w:rsidRDefault="002D17B9" w:rsidP="00FC05E6">
      <w:pPr>
        <w:pStyle w:val="ListParagraph"/>
        <w:numPr>
          <w:ilvl w:val="0"/>
          <w:numId w:val="1"/>
        </w:numPr>
        <w:ind w:left="360"/>
      </w:pPr>
      <w:r>
        <w:t>What did you learn about working in a group from this project that you will carry into your next group experience?</w:t>
      </w:r>
    </w:p>
    <w:p w14:paraId="57805E4B" w14:textId="3EDFD235" w:rsidR="00B70E33" w:rsidRDefault="00B70E33" w:rsidP="00B70E33">
      <w:pPr>
        <w:pStyle w:val="ListParagraph"/>
        <w:numPr>
          <w:ilvl w:val="0"/>
          <w:numId w:val="2"/>
        </w:numPr>
      </w:pPr>
      <w:r>
        <w:t xml:space="preserve">When you create a project in a group you always add something to your skill-list while working on this project I gained the experience of efficient teamwork which will help me in </w:t>
      </w:r>
    </w:p>
    <w:p w14:paraId="0B7AB47F" w14:textId="4AB56C01" w:rsidR="00FC05E6" w:rsidRDefault="00B70E33" w:rsidP="00B70E33">
      <w:pPr>
        <w:pStyle w:val="ListParagraph"/>
      </w:pPr>
      <w:r>
        <w:t xml:space="preserve">My future projects. </w:t>
      </w:r>
    </w:p>
    <w:p w14:paraId="7D6B3231" w14:textId="77777777" w:rsidR="00FC05E6" w:rsidRDefault="00FC05E6" w:rsidP="00FC05E6"/>
    <w:p w14:paraId="14717BA3" w14:textId="77777777" w:rsidR="00FC05E6" w:rsidRDefault="00FC05E6" w:rsidP="00FC05E6"/>
    <w:p w14:paraId="60A0DD2D" w14:textId="77777777" w:rsidR="00FC05E6" w:rsidRDefault="00FC05E6" w:rsidP="00FC05E6"/>
    <w:p w14:paraId="1651F3B2" w14:textId="77777777" w:rsidR="00FC05E6" w:rsidRDefault="00FC05E6" w:rsidP="00FC05E6"/>
    <w:p w14:paraId="60FEC02A" w14:textId="77777777" w:rsidR="00FC05E6" w:rsidRDefault="00FC05E6" w:rsidP="00FC05E6"/>
    <w:p w14:paraId="281EF68F" w14:textId="77777777" w:rsidR="00FC05E6" w:rsidRDefault="00FC05E6" w:rsidP="00FC05E6"/>
    <w:p w14:paraId="46E5839F" w14:textId="77777777" w:rsidR="00FC05E6" w:rsidRDefault="00FC05E6" w:rsidP="00FC05E6">
      <w:pPr>
        <w:jc w:val="right"/>
        <w:rPr>
          <w:sz w:val="20"/>
        </w:rPr>
      </w:pPr>
    </w:p>
    <w:p w14:paraId="6DF74306" w14:textId="77777777" w:rsidR="00FC05E6" w:rsidRDefault="00FC05E6" w:rsidP="00FC05E6">
      <w:pPr>
        <w:jc w:val="right"/>
        <w:rPr>
          <w:sz w:val="20"/>
        </w:rPr>
      </w:pPr>
    </w:p>
    <w:p w14:paraId="41D33C55" w14:textId="77777777" w:rsidR="002D17B9" w:rsidRPr="00FC05E6" w:rsidRDefault="00FC05E6" w:rsidP="00FC05E6">
      <w:pPr>
        <w:rPr>
          <w:sz w:val="20"/>
        </w:rPr>
      </w:pPr>
      <w:r w:rsidRPr="00FC05E6">
        <w:rPr>
          <w:sz w:val="20"/>
        </w:rPr>
        <w:t xml:space="preserve">Adapted from a peer evaluation form developed at Johns Hopkins University </w:t>
      </w:r>
    </w:p>
    <w:sectPr w:rsidR="002D17B9" w:rsidRPr="00FC05E6" w:rsidSect="00E13822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23564"/>
    <w:multiLevelType w:val="hybridMultilevel"/>
    <w:tmpl w:val="A342A59C"/>
    <w:lvl w:ilvl="0" w:tplc="71DC80B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DMzsjA1MTE3NjZQ0lEKTi0uzszPAykwrAUAfW6cIiwAAAA="/>
  </w:docVars>
  <w:rsids>
    <w:rsidRoot w:val="00E13822"/>
    <w:rsid w:val="00121555"/>
    <w:rsid w:val="002D17B9"/>
    <w:rsid w:val="003E7C69"/>
    <w:rsid w:val="006D3562"/>
    <w:rsid w:val="006E1A68"/>
    <w:rsid w:val="008C7A48"/>
    <w:rsid w:val="00925472"/>
    <w:rsid w:val="00953822"/>
    <w:rsid w:val="00995ACA"/>
    <w:rsid w:val="00B70E33"/>
    <w:rsid w:val="00BF7CB5"/>
    <w:rsid w:val="00CD57F2"/>
    <w:rsid w:val="00CD6BE5"/>
    <w:rsid w:val="00D23959"/>
    <w:rsid w:val="00E13822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72E7E1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52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Shikhar Deepakkumar Shah</cp:lastModifiedBy>
  <cp:revision>9</cp:revision>
  <dcterms:created xsi:type="dcterms:W3CDTF">2018-11-20T18:46:00Z</dcterms:created>
  <dcterms:modified xsi:type="dcterms:W3CDTF">2021-08-16T11:34:00Z</dcterms:modified>
</cp:coreProperties>
</file>